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51BFF" w14:textId="51A4D088" w:rsidR="00BE0421" w:rsidRDefault="00BE0421">
      <w:r>
        <w:t>Note: Please use this link to download the dataset:</w:t>
      </w:r>
    </w:p>
    <w:p w14:paraId="64EC5489" w14:textId="13F47D3C" w:rsidR="00BE0421" w:rsidRDefault="00BE0421">
      <w:hyperlink r:id="rId4" w:history="1">
        <w:r w:rsidRPr="00BE0421">
          <w:rPr>
            <w:rStyle w:val="Hyperlink"/>
          </w:rPr>
          <w:t>https://drive.google.com/drive/folders/1s4kCFrCegeIKNwCvrL4n55RYmXT1DIE_</w:t>
        </w:r>
      </w:hyperlink>
    </w:p>
    <w:sectPr w:rsidR="00BE0421" w:rsidSect="00797D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wsjQ1NDc3NTAzMTdT0lEKTi0uzszPAykwrAUAhejItiwAAAA="/>
  </w:docVars>
  <w:rsids>
    <w:rsidRoot w:val="00BE0421"/>
    <w:rsid w:val="004D5F71"/>
    <w:rsid w:val="00633F63"/>
    <w:rsid w:val="00797D6D"/>
    <w:rsid w:val="00BE0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29A2B"/>
  <w15:chartTrackingRefBased/>
  <w15:docId w15:val="{82B5DE4A-CF11-41B0-9073-C88F671F7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42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04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rive.google.com/drive/folders/1s4kCFrCegeIKNwCvrL4n55RYmXT1DIE_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i, Fabio</dc:creator>
  <cp:keywords/>
  <dc:description/>
  <cp:lastModifiedBy>Roberti, Fabio</cp:lastModifiedBy>
  <cp:revision>1</cp:revision>
  <dcterms:created xsi:type="dcterms:W3CDTF">2021-09-25T07:45:00Z</dcterms:created>
  <dcterms:modified xsi:type="dcterms:W3CDTF">2021-09-25T07:47:00Z</dcterms:modified>
</cp:coreProperties>
</file>